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D47D6F" w14:textId="44918FD5" w:rsidR="001C1F41" w:rsidRPr="00B97EA3" w:rsidRDefault="001C1F41" w:rsidP="00B97EA3">
      <w:r w:rsidRPr="00B97EA3">
        <w:t>Rhinoplasty.page.concierge.mz</w:t>
      </w:r>
    </w:p>
    <w:p w14:paraId="1F47BC1E" w14:textId="43AB03EB" w:rsidR="00D80E72" w:rsidRPr="00B97EA3" w:rsidRDefault="00D80E72" w:rsidP="00B97EA3">
      <w:r w:rsidRPr="00B97EA3">
        <w:t>KW: rhinoplasty</w:t>
      </w:r>
    </w:p>
    <w:p w14:paraId="12C236D3" w14:textId="1B213345" w:rsidR="00D80E72" w:rsidRPr="00B97EA3" w:rsidRDefault="00D80E72" w:rsidP="00B97EA3">
      <w:r w:rsidRPr="00B97EA3">
        <w:t>/rhinoplasty-</w:t>
      </w:r>
      <w:r w:rsidR="008E77B7" w:rsidRPr="00B97EA3">
        <w:t>Chicago</w:t>
      </w:r>
    </w:p>
    <w:p w14:paraId="55CBFB1D" w14:textId="7F445DEA" w:rsidR="00D80E72" w:rsidRPr="00B97EA3" w:rsidRDefault="00D80E72" w:rsidP="00B97EA3">
      <w:r w:rsidRPr="00B97EA3">
        <w:t xml:space="preserve">Meta: </w:t>
      </w:r>
      <w:r w:rsidR="00A55C08">
        <w:t>A r</w:t>
      </w:r>
      <w:r w:rsidR="009021F4" w:rsidRPr="00B97EA3">
        <w:t xml:space="preserve">hinoplasty or “nose job” reshapes the nose to restore symmetry and facial balance. </w:t>
      </w:r>
      <w:r w:rsidR="00A55C08">
        <w:t>Such a surgery is i</w:t>
      </w:r>
      <w:r w:rsidR="009021F4" w:rsidRPr="00B97EA3">
        <w:t xml:space="preserve">deal for a nose that is too big, </w:t>
      </w:r>
      <w:r w:rsidR="00A55C08">
        <w:t>misshapen</w:t>
      </w:r>
      <w:r w:rsidR="009021F4" w:rsidRPr="00B97EA3">
        <w:t>, asymmetrical</w:t>
      </w:r>
      <w:r w:rsidR="004A4D81" w:rsidRPr="00B97EA3">
        <w:t>, or crooked</w:t>
      </w:r>
      <w:r w:rsidR="00A55C08">
        <w:t>.</w:t>
      </w:r>
    </w:p>
    <w:p w14:paraId="370F9E02" w14:textId="21646B06" w:rsidR="001C1F41" w:rsidRPr="00B97EA3" w:rsidRDefault="00742979" w:rsidP="00B97EA3">
      <w:r w:rsidRPr="00B97EA3">
        <w:t>RHINOPLASTY | NOSE JOB SURGERY | CHICAGO</w:t>
      </w:r>
    </w:p>
    <w:p w14:paraId="44EDAF2D" w14:textId="54A59526" w:rsidR="00167112" w:rsidRPr="00B97EA3" w:rsidRDefault="006E03C4" w:rsidP="00B97EA3">
      <w:r w:rsidRPr="00B97EA3">
        <w:t xml:space="preserve">Rhinoplasty, </w:t>
      </w:r>
      <w:r w:rsidR="00A55C08">
        <w:t>sometimes</w:t>
      </w:r>
      <w:r w:rsidRPr="00B97EA3">
        <w:t xml:space="preserve"> known as a nose job, is a cosmetic surgery</w:t>
      </w:r>
      <w:r w:rsidR="008A4B49" w:rsidRPr="00B97EA3">
        <w:t xml:space="preserve"> that changes</w:t>
      </w:r>
      <w:r w:rsidRPr="00B97EA3">
        <w:t xml:space="preserve"> the appearance of the nose</w:t>
      </w:r>
      <w:r w:rsidR="00A55C08">
        <w:t xml:space="preserve">, </w:t>
      </w:r>
      <w:r w:rsidRPr="00B97EA3">
        <w:t>heavily influenc</w:t>
      </w:r>
      <w:r w:rsidR="00A55C08">
        <w:t>ing</w:t>
      </w:r>
      <w:r w:rsidRPr="00B97EA3">
        <w:t xml:space="preserve"> the overall appearance of </w:t>
      </w:r>
      <w:r w:rsidR="00A55C08">
        <w:t>a</w:t>
      </w:r>
      <w:r w:rsidRPr="00B97EA3">
        <w:t xml:space="preserve"> face. </w:t>
      </w:r>
      <w:r w:rsidR="00167112" w:rsidRPr="00B97EA3">
        <w:t xml:space="preserve">A nose that is </w:t>
      </w:r>
      <w:r w:rsidR="00A55C08">
        <w:t>“</w:t>
      </w:r>
      <w:r w:rsidR="00167112" w:rsidRPr="00B97EA3">
        <w:t>out of balance</w:t>
      </w:r>
      <w:r w:rsidR="00A55C08">
        <w:t>”</w:t>
      </w:r>
      <w:r w:rsidR="00167112" w:rsidRPr="00B97EA3">
        <w:t xml:space="preserve"> with its </w:t>
      </w:r>
      <w:r w:rsidR="00A55C08">
        <w:t>associated</w:t>
      </w:r>
      <w:r w:rsidR="00167112" w:rsidRPr="00B97EA3">
        <w:t xml:space="preserve"> features can negatively impact the way we see ourselves.</w:t>
      </w:r>
      <w:r w:rsidR="008A4B49" w:rsidRPr="00B97EA3">
        <w:t xml:space="preserve"> Fortunately, </w:t>
      </w:r>
      <w:r w:rsidR="00A55C08">
        <w:t>rhinoplasty can</w:t>
      </w:r>
      <w:r w:rsidR="008A4B49" w:rsidRPr="00B97EA3">
        <w:t xml:space="preserve"> </w:t>
      </w:r>
      <w:r w:rsidR="009F2DC2" w:rsidRPr="00B97EA3">
        <w:t>restore</w:t>
      </w:r>
      <w:r w:rsidR="008A4B49" w:rsidRPr="00B97EA3">
        <w:t xml:space="preserve"> facial balance and harmony by reshaping a nose considered too big, </w:t>
      </w:r>
      <w:r w:rsidR="00A55C08">
        <w:t>misshapen</w:t>
      </w:r>
      <w:r w:rsidR="008A4B49" w:rsidRPr="00B97EA3">
        <w:t>, or crooked.</w:t>
      </w:r>
      <w:r w:rsidR="00167112" w:rsidRPr="00B97EA3">
        <w:t xml:space="preserve"> </w:t>
      </w:r>
      <w:r w:rsidR="00742979" w:rsidRPr="00B97EA3">
        <w:t xml:space="preserve"> In addition, </w:t>
      </w:r>
      <w:r w:rsidR="00A55C08">
        <w:t>r</w:t>
      </w:r>
      <w:r w:rsidR="00742979" w:rsidRPr="00B97EA3">
        <w:t>hinoplast</w:t>
      </w:r>
      <w:r w:rsidR="00A55C08">
        <w:t>y</w:t>
      </w:r>
      <w:r w:rsidR="00742979" w:rsidRPr="00B97EA3">
        <w:t xml:space="preserve"> can </w:t>
      </w:r>
      <w:r w:rsidR="00A55C08">
        <w:t xml:space="preserve">potentially </w:t>
      </w:r>
      <w:r w:rsidR="00742979" w:rsidRPr="00B97EA3">
        <w:t>improve nasal function or reconstruct the nose following facial trauma.</w:t>
      </w:r>
    </w:p>
    <w:p w14:paraId="0CA43C51" w14:textId="73A815F6" w:rsidR="008A4B49" w:rsidRPr="00B97EA3" w:rsidRDefault="008A4B49" w:rsidP="00B97EA3">
      <w:r w:rsidRPr="00B97EA3">
        <w:t xml:space="preserve">If you are dissatisfied with the appearance of your nose, </w:t>
      </w:r>
      <w:r w:rsidR="00A758BE">
        <w:t>nasal surgery may help restore your sense of self</w:t>
      </w:r>
      <w:r w:rsidRPr="00B97EA3">
        <w:t xml:space="preserve">. Get started by contacting </w:t>
      </w:r>
      <w:r w:rsidR="00742979" w:rsidRPr="00B97EA3">
        <w:t>Concierge Aesthetics and Plastic Surgery</w:t>
      </w:r>
      <w:r w:rsidRPr="00B97EA3">
        <w:t xml:space="preserve"> to schedule a consultation with Dr. David Hill</w:t>
      </w:r>
      <w:r w:rsidR="00C61F5C" w:rsidRPr="00B97EA3">
        <w:t xml:space="preserve">, a </w:t>
      </w:r>
      <w:r w:rsidR="00A55C08">
        <w:t>skilled</w:t>
      </w:r>
      <w:r w:rsidR="00C61F5C" w:rsidRPr="00B97EA3">
        <w:t xml:space="preserve"> </w:t>
      </w:r>
      <w:r w:rsidR="00A55C08">
        <w:t>r</w:t>
      </w:r>
      <w:r w:rsidR="00C61F5C" w:rsidRPr="00B97EA3">
        <w:t>hinoplasty surgeon in Chicago.</w:t>
      </w:r>
      <w:r w:rsidRPr="00B97EA3">
        <w:t xml:space="preserve"> </w:t>
      </w:r>
    </w:p>
    <w:p w14:paraId="1C5E7866" w14:textId="0FEFB376" w:rsidR="00D80E72" w:rsidRPr="00B97EA3" w:rsidRDefault="00A55C08" w:rsidP="00B97EA3">
      <w:r>
        <w:t xml:space="preserve">POTENTIAL </w:t>
      </w:r>
      <w:r w:rsidR="00D80E72" w:rsidRPr="00B97EA3">
        <w:t>BENEFITS OF RHINOPLASTY</w:t>
      </w:r>
    </w:p>
    <w:p w14:paraId="7D24E988" w14:textId="4CB7495B" w:rsidR="003765AC" w:rsidRPr="00B97EA3" w:rsidRDefault="003765AC" w:rsidP="00B97EA3">
      <w:pPr>
        <w:pStyle w:val="ListParagraph"/>
        <w:numPr>
          <w:ilvl w:val="0"/>
          <w:numId w:val="4"/>
        </w:numPr>
      </w:pPr>
      <w:r w:rsidRPr="00B97EA3">
        <w:t xml:space="preserve">Restore facial </w:t>
      </w:r>
      <w:r w:rsidR="00A758BE">
        <w:t>harmony</w:t>
      </w:r>
    </w:p>
    <w:p w14:paraId="78C0C390" w14:textId="1CE9D4B0" w:rsidR="003765AC" w:rsidRPr="00B97EA3" w:rsidRDefault="00A55C08" w:rsidP="00B97EA3">
      <w:pPr>
        <w:pStyle w:val="ListParagraph"/>
        <w:numPr>
          <w:ilvl w:val="0"/>
          <w:numId w:val="4"/>
        </w:numPr>
      </w:pPr>
      <w:r>
        <w:t>Balance</w:t>
      </w:r>
      <w:r w:rsidR="003765AC" w:rsidRPr="00B97EA3">
        <w:t xml:space="preserve"> facial features</w:t>
      </w:r>
    </w:p>
    <w:p w14:paraId="3C3596A0" w14:textId="45D0F8B4" w:rsidR="003765AC" w:rsidRPr="00B97EA3" w:rsidRDefault="003765AC" w:rsidP="00B97EA3">
      <w:pPr>
        <w:pStyle w:val="ListParagraph"/>
        <w:numPr>
          <w:ilvl w:val="0"/>
          <w:numId w:val="4"/>
        </w:numPr>
      </w:pPr>
      <w:r w:rsidRPr="00B97EA3">
        <w:t xml:space="preserve">Improve </w:t>
      </w:r>
      <w:r w:rsidR="00A55C08">
        <w:t>facial</w:t>
      </w:r>
      <w:r w:rsidRPr="00B97EA3">
        <w:t xml:space="preserve"> profile</w:t>
      </w:r>
    </w:p>
    <w:p w14:paraId="75D6F618" w14:textId="08E98A5D" w:rsidR="003765AC" w:rsidRPr="00B97EA3" w:rsidRDefault="0089134C" w:rsidP="00B97EA3">
      <w:pPr>
        <w:pStyle w:val="ListParagraph"/>
        <w:numPr>
          <w:ilvl w:val="0"/>
          <w:numId w:val="4"/>
        </w:numPr>
      </w:pPr>
      <w:r>
        <w:t>Enhance</w:t>
      </w:r>
      <w:r w:rsidR="003765AC" w:rsidRPr="00B97EA3">
        <w:t xml:space="preserve"> nasal functionality</w:t>
      </w:r>
    </w:p>
    <w:p w14:paraId="19934100" w14:textId="462D142C" w:rsidR="003765AC" w:rsidRPr="00B97EA3" w:rsidRDefault="003765AC" w:rsidP="00B97EA3">
      <w:pPr>
        <w:pStyle w:val="ListParagraph"/>
        <w:numPr>
          <w:ilvl w:val="0"/>
          <w:numId w:val="4"/>
        </w:numPr>
      </w:pPr>
      <w:r w:rsidRPr="00B97EA3">
        <w:t xml:space="preserve">Reconstruct </w:t>
      </w:r>
      <w:r w:rsidR="00A55C08">
        <w:t>nasal contour</w:t>
      </w:r>
      <w:r w:rsidRPr="00B97EA3">
        <w:t xml:space="preserve"> after trauma</w:t>
      </w:r>
    </w:p>
    <w:p w14:paraId="4203FDBD" w14:textId="58FFEC23" w:rsidR="00A55C08" w:rsidRDefault="0089134C" w:rsidP="00A55C08">
      <w:pPr>
        <w:pStyle w:val="ListParagraph"/>
        <w:numPr>
          <w:ilvl w:val="0"/>
          <w:numId w:val="4"/>
        </w:numPr>
      </w:pPr>
      <w:r>
        <w:t>Increase</w:t>
      </w:r>
      <w:r w:rsidR="003765AC" w:rsidRPr="00B97EA3">
        <w:t xml:space="preserve"> confidence and self-perception</w:t>
      </w:r>
    </w:p>
    <w:p w14:paraId="5CFBD0BA" w14:textId="6C1FA66B" w:rsidR="00986286" w:rsidRPr="00B97EA3" w:rsidRDefault="00986286" w:rsidP="00A55C08">
      <w:r w:rsidRPr="00B97EA3">
        <w:t>RHINOPLASTY BEFORE AND AFTER*</w:t>
      </w:r>
    </w:p>
    <w:p w14:paraId="687C0104" w14:textId="4C55EF4A" w:rsidR="00A758BE" w:rsidRPr="00B97EA3" w:rsidRDefault="00986286" w:rsidP="00B97EA3">
      <w:r w:rsidRPr="00B97EA3">
        <w:t xml:space="preserve">Rhinoplasty before and after pictures depict </w:t>
      </w:r>
      <w:r w:rsidR="00A758BE">
        <w:t>real</w:t>
      </w:r>
      <w:r w:rsidRPr="00B97EA3">
        <w:t xml:space="preserve"> patients and </w:t>
      </w:r>
      <w:r w:rsidR="00A758BE">
        <w:t>are chosen to represent examples of achievable results</w:t>
      </w:r>
      <w:r w:rsidRPr="00B97EA3">
        <w:t xml:space="preserve">. </w:t>
      </w:r>
      <w:r w:rsidR="00A758BE">
        <w:t xml:space="preserve"> Depending on your goals for nasal shape, anatomy, and function, Dr. Hill can help guide you to your optimal result. *</w:t>
      </w:r>
    </w:p>
    <w:p w14:paraId="1ED210C0" w14:textId="77777777" w:rsidR="00986286" w:rsidRPr="00B97EA3" w:rsidRDefault="00986286" w:rsidP="00B97EA3">
      <w:r w:rsidRPr="00B97EA3">
        <w:rPr>
          <w:highlight w:val="yellow"/>
        </w:rPr>
        <w:t>Insert rhinoplasty bas</w:t>
      </w:r>
    </w:p>
    <w:p w14:paraId="5120F242" w14:textId="4F1BAB23" w:rsidR="00D80E72" w:rsidRPr="00B97EA3" w:rsidRDefault="00D80E72" w:rsidP="00B97EA3">
      <w:r w:rsidRPr="00B97EA3">
        <w:t>HOW DO</w:t>
      </w:r>
      <w:r w:rsidR="00986286" w:rsidRPr="00B97EA3">
        <w:t>ES A</w:t>
      </w:r>
      <w:r w:rsidRPr="00B97EA3">
        <w:t xml:space="preserve"> NOSE JOB</w:t>
      </w:r>
      <w:r w:rsidR="00986286" w:rsidRPr="00B97EA3">
        <w:t xml:space="preserve"> </w:t>
      </w:r>
      <w:r w:rsidRPr="00B97EA3">
        <w:t>WORK?</w:t>
      </w:r>
    </w:p>
    <w:p w14:paraId="701EC05C" w14:textId="2F85F4F9" w:rsidR="00C32E33" w:rsidRDefault="00D80E72" w:rsidP="00B97EA3">
      <w:r w:rsidRPr="00B97EA3">
        <w:t xml:space="preserve">Rhinoplasty </w:t>
      </w:r>
      <w:r w:rsidR="00986286" w:rsidRPr="00B97EA3">
        <w:t>can be</w:t>
      </w:r>
      <w:r w:rsidRPr="00B97EA3">
        <w:t xml:space="preserve"> accomplished with </w:t>
      </w:r>
      <w:r w:rsidR="00A758BE">
        <w:t>multiple</w:t>
      </w:r>
      <w:r w:rsidRPr="00B97EA3">
        <w:t xml:space="preserve"> approaches</w:t>
      </w:r>
      <w:r w:rsidR="00A758BE">
        <w:t xml:space="preserve">, </w:t>
      </w:r>
      <w:r w:rsidRPr="00B97EA3">
        <w:t>includ</w:t>
      </w:r>
      <w:r w:rsidR="00A758BE">
        <w:t>ing</w:t>
      </w:r>
      <w:r w:rsidRPr="00B97EA3">
        <w:t xml:space="preserve"> cartilage</w:t>
      </w:r>
      <w:r w:rsidR="0089134C">
        <w:t>,</w:t>
      </w:r>
      <w:r w:rsidRPr="00B97EA3">
        <w:t xml:space="preserve"> bone</w:t>
      </w:r>
      <w:r w:rsidR="0089134C">
        <w:t>, or soft tissue</w:t>
      </w:r>
      <w:r w:rsidRPr="00B97EA3">
        <w:t xml:space="preserve"> manipulation</w:t>
      </w:r>
      <w:r w:rsidR="0089134C">
        <w:t>.</w:t>
      </w:r>
      <w:r w:rsidRPr="00B97EA3">
        <w:t xml:space="preserve"> By adjusting the nasal architecture, it can also lead to improved breathing</w:t>
      </w:r>
      <w:r w:rsidR="00C32E33">
        <w:t>,</w:t>
      </w:r>
      <w:r w:rsidRPr="00B97EA3">
        <w:t xml:space="preserve"> especially in patients who have </w:t>
      </w:r>
      <w:r w:rsidR="00C32E33">
        <w:t xml:space="preserve">a </w:t>
      </w:r>
      <w:r w:rsidRPr="00B97EA3">
        <w:t>deviated septum.</w:t>
      </w:r>
      <w:r w:rsidR="00986286" w:rsidRPr="00B97EA3">
        <w:t xml:space="preserve"> </w:t>
      </w:r>
    </w:p>
    <w:p w14:paraId="1059F2B5" w14:textId="07444D7E" w:rsidR="00C32E33" w:rsidRDefault="00C32E33" w:rsidP="00B97EA3">
      <w:r w:rsidRPr="00B97EA3">
        <w:t xml:space="preserve">Rhinoplasty scars are </w:t>
      </w:r>
      <w:r w:rsidR="0089134C">
        <w:t>often</w:t>
      </w:r>
      <w:r w:rsidRPr="00B97EA3">
        <w:t xml:space="preserve"> </w:t>
      </w:r>
      <w:r w:rsidR="008E77B7" w:rsidRPr="00B97EA3">
        <w:t>indiscernible</w:t>
      </w:r>
      <w:r w:rsidR="0089134C">
        <w:t>, hidden in the shadow</w:t>
      </w:r>
      <w:r w:rsidRPr="00B97EA3">
        <w:t xml:space="preserve"> under the tip of the nose or within the nose itself. The location of the scar depends on the type of nose job performed.</w:t>
      </w:r>
    </w:p>
    <w:p w14:paraId="79F0409C" w14:textId="0757B544" w:rsidR="00B97EA3" w:rsidRPr="00B97EA3" w:rsidRDefault="00986286" w:rsidP="00B97EA3">
      <w:r w:rsidRPr="00B97EA3">
        <w:t xml:space="preserve">During your consultation, Dr. Hill will </w:t>
      </w:r>
      <w:r w:rsidR="00C32E33">
        <w:t xml:space="preserve">discuss the different types of </w:t>
      </w:r>
      <w:r w:rsidR="0089134C">
        <w:t>nasal surgery</w:t>
      </w:r>
      <w:r w:rsidR="00C32E33">
        <w:t xml:space="preserve"> and explain</w:t>
      </w:r>
      <w:r w:rsidRPr="00B97EA3">
        <w:t xml:space="preserve"> which technique </w:t>
      </w:r>
      <w:r w:rsidR="00C32E33">
        <w:t>is</w:t>
      </w:r>
      <w:r w:rsidRPr="00B97EA3">
        <w:t xml:space="preserve"> best </w:t>
      </w:r>
      <w:r w:rsidR="00C32E33">
        <w:t xml:space="preserve">suited to </w:t>
      </w:r>
      <w:r w:rsidRPr="00B97EA3">
        <w:t xml:space="preserve">accomplish your aesthetic goals. </w:t>
      </w:r>
    </w:p>
    <w:p w14:paraId="72745B1F" w14:textId="40042123" w:rsidR="00D80E72" w:rsidRPr="00C32E33" w:rsidRDefault="00D80E72" w:rsidP="00B97EA3">
      <w:pPr>
        <w:rPr>
          <w:b/>
          <w:bCs/>
        </w:rPr>
      </w:pPr>
      <w:r w:rsidRPr="00C32E33">
        <w:rPr>
          <w:b/>
          <w:bCs/>
        </w:rPr>
        <w:lastRenderedPageBreak/>
        <w:t xml:space="preserve">With </w:t>
      </w:r>
      <w:r w:rsidR="0089134C">
        <w:rPr>
          <w:b/>
          <w:bCs/>
        </w:rPr>
        <w:t>nasal</w:t>
      </w:r>
      <w:r w:rsidR="003765AC" w:rsidRPr="00C32E33">
        <w:rPr>
          <w:b/>
          <w:bCs/>
        </w:rPr>
        <w:t xml:space="preserve"> surgery</w:t>
      </w:r>
      <w:r w:rsidRPr="00C32E33">
        <w:rPr>
          <w:b/>
          <w:bCs/>
        </w:rPr>
        <w:t>, Dr. Hill can</w:t>
      </w:r>
      <w:r w:rsidR="0089134C">
        <w:rPr>
          <w:b/>
          <w:bCs/>
        </w:rPr>
        <w:t xml:space="preserve"> potentially</w:t>
      </w:r>
      <w:r w:rsidRPr="00C32E33">
        <w:rPr>
          <w:b/>
          <w:bCs/>
        </w:rPr>
        <w:t>:</w:t>
      </w:r>
    </w:p>
    <w:p w14:paraId="74D8A09B" w14:textId="3236DB1C" w:rsidR="00D80E72" w:rsidRPr="00B97EA3" w:rsidRDefault="008E77B7" w:rsidP="00B97EA3">
      <w:pPr>
        <w:pStyle w:val="ListParagraph"/>
        <w:numPr>
          <w:ilvl w:val="0"/>
          <w:numId w:val="5"/>
        </w:numPr>
      </w:pPr>
      <w:r w:rsidRPr="00B97EA3">
        <w:t>Refine</w:t>
      </w:r>
      <w:r w:rsidR="00D80E72" w:rsidRPr="00B97EA3">
        <w:t xml:space="preserve"> the tip of the nose</w:t>
      </w:r>
    </w:p>
    <w:p w14:paraId="35964D53" w14:textId="77777777" w:rsidR="00D80E72" w:rsidRPr="00B97EA3" w:rsidRDefault="00D80E72" w:rsidP="00B97EA3">
      <w:pPr>
        <w:pStyle w:val="ListParagraph"/>
        <w:numPr>
          <w:ilvl w:val="0"/>
          <w:numId w:val="5"/>
        </w:numPr>
      </w:pPr>
      <w:r w:rsidRPr="00B97EA3">
        <w:t>Adjust the size of the nostrils</w:t>
      </w:r>
    </w:p>
    <w:p w14:paraId="62213C19" w14:textId="77777777" w:rsidR="00D80E72" w:rsidRPr="00B97EA3" w:rsidRDefault="00D80E72" w:rsidP="00B97EA3">
      <w:pPr>
        <w:pStyle w:val="ListParagraph"/>
        <w:numPr>
          <w:ilvl w:val="0"/>
          <w:numId w:val="5"/>
        </w:numPr>
      </w:pPr>
      <w:r w:rsidRPr="00B97EA3">
        <w:t>Reduce a wide nose or a large tipped nose</w:t>
      </w:r>
    </w:p>
    <w:p w14:paraId="300B67D8" w14:textId="2884E001" w:rsidR="00D80E72" w:rsidRDefault="00D80E72" w:rsidP="00B97EA3">
      <w:pPr>
        <w:pStyle w:val="ListParagraph"/>
        <w:numPr>
          <w:ilvl w:val="0"/>
          <w:numId w:val="5"/>
        </w:numPr>
      </w:pPr>
      <w:r w:rsidRPr="00B97EA3">
        <w:t>Add height to a short nasal bridge</w:t>
      </w:r>
    </w:p>
    <w:p w14:paraId="0C92568A" w14:textId="0557BDB3" w:rsidR="0089134C" w:rsidRPr="00B97EA3" w:rsidRDefault="0089134C" w:rsidP="00B97EA3">
      <w:pPr>
        <w:pStyle w:val="ListParagraph"/>
        <w:numPr>
          <w:ilvl w:val="0"/>
          <w:numId w:val="5"/>
        </w:numPr>
      </w:pPr>
      <w:r>
        <w:t>Improve breathing or sleep</w:t>
      </w:r>
    </w:p>
    <w:p w14:paraId="409B9E5D" w14:textId="77777777" w:rsidR="00D80E72" w:rsidRPr="00B97EA3" w:rsidRDefault="00D80E72" w:rsidP="00B97EA3">
      <w:pPr>
        <w:pStyle w:val="ListParagraph"/>
        <w:numPr>
          <w:ilvl w:val="0"/>
          <w:numId w:val="5"/>
        </w:numPr>
      </w:pPr>
      <w:r w:rsidRPr="00B97EA3">
        <w:t>Eliminate a nose hump</w:t>
      </w:r>
    </w:p>
    <w:p w14:paraId="2D1727E8" w14:textId="5D7BF485" w:rsidR="00D80E72" w:rsidRPr="00B97EA3" w:rsidRDefault="00D80E72" w:rsidP="00B97EA3">
      <w:pPr>
        <w:pStyle w:val="ListParagraph"/>
        <w:numPr>
          <w:ilvl w:val="0"/>
          <w:numId w:val="5"/>
        </w:numPr>
      </w:pPr>
      <w:r w:rsidRPr="00B97EA3">
        <w:t>Straighten or shorten a nose</w:t>
      </w:r>
    </w:p>
    <w:p w14:paraId="61586060" w14:textId="432D65D5" w:rsidR="00D80E72" w:rsidRPr="00B97EA3" w:rsidRDefault="00D80E72" w:rsidP="00B97EA3">
      <w:r w:rsidRPr="00B97EA3">
        <w:t>HOW MUCH DOES A RHINOPLASTY COST?</w:t>
      </w:r>
    </w:p>
    <w:p w14:paraId="3FA86955" w14:textId="7965405E" w:rsidR="00D80E72" w:rsidRPr="00B97EA3" w:rsidRDefault="0089134C" w:rsidP="00B97EA3">
      <w:r>
        <w:t>Nasal</w:t>
      </w:r>
      <w:r w:rsidR="00D80E72" w:rsidRPr="00B97EA3">
        <w:t xml:space="preserve"> </w:t>
      </w:r>
      <w:r w:rsidR="00830C77" w:rsidRPr="00B97EA3">
        <w:t>surgery is</w:t>
      </w:r>
      <w:r w:rsidR="00D80E72" w:rsidRPr="00B97EA3">
        <w:t xml:space="preserve"> customized to the </w:t>
      </w:r>
      <w:r w:rsidR="00C32E33">
        <w:t>facial structure</w:t>
      </w:r>
      <w:r w:rsidR="00D80E72" w:rsidRPr="00B97EA3">
        <w:t xml:space="preserve"> and aesthetic goals of each patient. Therefore, rhinoplasty cost</w:t>
      </w:r>
      <w:r>
        <w:t>s</w:t>
      </w:r>
      <w:r w:rsidR="00D80E72" w:rsidRPr="00B97EA3">
        <w:t xml:space="preserve"> var</w:t>
      </w:r>
      <w:r>
        <w:t>y</w:t>
      </w:r>
      <w:r w:rsidR="00D80E72" w:rsidRPr="00B97EA3">
        <w:t xml:space="preserve"> per patient. During your consultation at Concierge Aesthetics and Plastic Surgery, exact pricing will be discussed in detail</w:t>
      </w:r>
      <w:r>
        <w:t xml:space="preserve">, as will </w:t>
      </w:r>
      <w:r w:rsidR="00D80E72" w:rsidRPr="00B97EA3">
        <w:t xml:space="preserve">financing options and ways to save on rhinoplasty </w:t>
      </w:r>
      <w:r w:rsidR="00E65D0E" w:rsidRPr="00B97EA3">
        <w:t>cost</w:t>
      </w:r>
      <w:r w:rsidR="00D80E72" w:rsidRPr="00B97EA3">
        <w:t>.</w:t>
      </w:r>
    </w:p>
    <w:p w14:paraId="45FA00D1" w14:textId="3E0F6387" w:rsidR="00622E1D" w:rsidRPr="00B97EA3" w:rsidRDefault="00622E1D" w:rsidP="00B97EA3">
      <w:r w:rsidRPr="00B97EA3">
        <w:t>THE NOSE JOB PROCEDURE</w:t>
      </w:r>
    </w:p>
    <w:p w14:paraId="6F6A15B2" w14:textId="6760F83B" w:rsidR="00622E1D" w:rsidRPr="00B97EA3" w:rsidRDefault="0089134C" w:rsidP="00B97EA3">
      <w:r>
        <w:t>Rhinoplasty</w:t>
      </w:r>
      <w:r w:rsidR="00622E1D" w:rsidRPr="00B97EA3">
        <w:t xml:space="preserve"> is</w:t>
      </w:r>
      <w:r w:rsidR="003E7A4A">
        <w:t xml:space="preserve"> typically</w:t>
      </w:r>
      <w:r w:rsidR="00622E1D" w:rsidRPr="00B97EA3">
        <w:t xml:space="preserve"> a same</w:t>
      </w:r>
      <w:r w:rsidR="008E77B7">
        <w:t>-</w:t>
      </w:r>
      <w:r w:rsidR="00622E1D" w:rsidRPr="00B97EA3">
        <w:t xml:space="preserve">day, </w:t>
      </w:r>
      <w:r w:rsidR="008E77B7" w:rsidRPr="00B97EA3">
        <w:t>outpatient</w:t>
      </w:r>
      <w:r w:rsidR="00622E1D" w:rsidRPr="00B97EA3">
        <w:t xml:space="preserve"> surgery</w:t>
      </w:r>
      <w:r>
        <w:t xml:space="preserve"> </w:t>
      </w:r>
      <w:r w:rsidR="00622E1D" w:rsidRPr="00B97EA3">
        <w:t xml:space="preserve">conducted in a surgical facility. Patients are put </w:t>
      </w:r>
      <w:r>
        <w:t>to sleep</w:t>
      </w:r>
      <w:r w:rsidR="00622E1D" w:rsidRPr="00B97EA3">
        <w:t xml:space="preserve"> </w:t>
      </w:r>
      <w:r>
        <w:t>with</w:t>
      </w:r>
      <w:r w:rsidR="00622E1D" w:rsidRPr="00B97EA3">
        <w:t xml:space="preserve"> general </w:t>
      </w:r>
      <w:r w:rsidR="008E77B7" w:rsidRPr="00B97EA3">
        <w:t>anesthesia</w:t>
      </w:r>
      <w:r>
        <w:t>, and t</w:t>
      </w:r>
      <w:r w:rsidR="00622E1D" w:rsidRPr="00B97EA3">
        <w:t xml:space="preserve">he duration of the </w:t>
      </w:r>
      <w:r w:rsidR="008E77B7">
        <w:t>operation</w:t>
      </w:r>
      <w:r w:rsidR="00622E1D" w:rsidRPr="00B97EA3">
        <w:t xml:space="preserve"> depends on the complexity of the </w:t>
      </w:r>
      <w:r>
        <w:t>desired outcome</w:t>
      </w:r>
      <w:r w:rsidR="00622E1D" w:rsidRPr="00B97EA3">
        <w:t xml:space="preserve">. </w:t>
      </w:r>
      <w:r w:rsidR="003E7A4A">
        <w:t>Usually</w:t>
      </w:r>
      <w:r w:rsidR="00C32E33">
        <w:t xml:space="preserve"> a</w:t>
      </w:r>
      <w:r w:rsidR="00622E1D" w:rsidRPr="00B97EA3">
        <w:t xml:space="preserve"> rhinoplasty takes</w:t>
      </w:r>
      <w:r>
        <w:t xml:space="preserve"> somewhere between</w:t>
      </w:r>
      <w:r w:rsidR="00622E1D" w:rsidRPr="00B97EA3">
        <w:t xml:space="preserve"> </w:t>
      </w:r>
      <w:r>
        <w:t>3</w:t>
      </w:r>
      <w:r w:rsidR="00622E1D" w:rsidRPr="00B97EA3">
        <w:t xml:space="preserve"> </w:t>
      </w:r>
      <w:r>
        <w:t>and</w:t>
      </w:r>
      <w:r w:rsidR="00622E1D" w:rsidRPr="00B97EA3">
        <w:t xml:space="preserve"> 5 hours to perform. </w:t>
      </w:r>
    </w:p>
    <w:p w14:paraId="34AD8A31" w14:textId="64FF1CB4" w:rsidR="00622E1D" w:rsidRPr="00B97EA3" w:rsidRDefault="00622E1D" w:rsidP="00B97EA3">
      <w:r w:rsidRPr="00B97EA3">
        <w:t xml:space="preserve">After surgery, Dr. Hill will cover your nose </w:t>
      </w:r>
      <w:r w:rsidR="0089134C">
        <w:t>with</w:t>
      </w:r>
      <w:r w:rsidRPr="00B97EA3">
        <w:t xml:space="preserve"> a splint. </w:t>
      </w:r>
      <w:r w:rsidR="00C32E33">
        <w:t>The splint</w:t>
      </w:r>
      <w:r w:rsidRPr="00B97EA3">
        <w:t xml:space="preserve"> protects the new shape of your nose</w:t>
      </w:r>
      <w:r w:rsidR="0089134C">
        <w:t>, reduces swelling, and</w:t>
      </w:r>
      <w:r w:rsidR="00C32E33">
        <w:t xml:space="preserve"> is</w:t>
      </w:r>
      <w:r w:rsidR="00C61F5C" w:rsidRPr="00B97EA3">
        <w:t xml:space="preserve"> typically worn for a week. </w:t>
      </w:r>
      <w:r w:rsidRPr="00B97EA3">
        <w:t xml:space="preserve">Most patients </w:t>
      </w:r>
      <w:r w:rsidR="00EB0D3B">
        <w:t>have some mild</w:t>
      </w:r>
      <w:r w:rsidRPr="00B97EA3">
        <w:t xml:space="preserve"> bruising and swelling for a few weeks after the </w:t>
      </w:r>
      <w:proofErr w:type="gramStart"/>
      <w:r w:rsidRPr="00B97EA3">
        <w:t>procedure</w:t>
      </w:r>
      <w:r w:rsidR="00EB0D3B">
        <w:t>, and</w:t>
      </w:r>
      <w:proofErr w:type="gramEnd"/>
      <w:r w:rsidR="00EB0D3B">
        <w:t xml:space="preserve"> may usually</w:t>
      </w:r>
      <w:r w:rsidR="00C61F5C" w:rsidRPr="00B97EA3">
        <w:t xml:space="preserve"> return to work within a week</w:t>
      </w:r>
      <w:r w:rsidR="00EB0D3B">
        <w:t xml:space="preserve"> should they choose</w:t>
      </w:r>
      <w:r w:rsidR="00C61F5C" w:rsidRPr="00B97EA3">
        <w:t>.</w:t>
      </w:r>
      <w:r w:rsidR="003E7A4A">
        <w:t xml:space="preserve">  The appearance of the nose will continue to improve for up to a year after surgery.</w:t>
      </w:r>
    </w:p>
    <w:p w14:paraId="5EDF7306" w14:textId="5E00BDBD" w:rsidR="00622E1D" w:rsidRPr="00B97EA3" w:rsidRDefault="006E03C4" w:rsidP="00B97EA3">
      <w:r w:rsidRPr="00B97EA3">
        <w:t>NOSE JOBS FOR TEENAGERS</w:t>
      </w:r>
    </w:p>
    <w:p w14:paraId="37308C1A" w14:textId="63BDE280" w:rsidR="006E03C4" w:rsidRPr="00B97EA3" w:rsidRDefault="00EB0D3B" w:rsidP="00B97EA3">
      <w:r>
        <w:t>At times, teenagers may be</w:t>
      </w:r>
      <w:r w:rsidR="00C61F5C" w:rsidRPr="00B97EA3">
        <w:t xml:space="preserve"> interested in a nose job</w:t>
      </w:r>
      <w:r w:rsidR="006E03C4" w:rsidRPr="00B97EA3">
        <w:t xml:space="preserve">. </w:t>
      </w:r>
      <w:r w:rsidR="00C32E33">
        <w:t xml:space="preserve">While </w:t>
      </w:r>
      <w:r>
        <w:t>such a procedure</w:t>
      </w:r>
      <w:r w:rsidR="00C32E33">
        <w:t xml:space="preserve"> may </w:t>
      </w:r>
      <w:r>
        <w:t>potentially</w:t>
      </w:r>
      <w:r w:rsidR="00C32E33">
        <w:t xml:space="preserve"> improve a teenager’s </w:t>
      </w:r>
      <w:r w:rsidR="008E77B7">
        <w:t>self-esteem</w:t>
      </w:r>
      <w:r w:rsidR="00C32E33">
        <w:t xml:space="preserve"> and </w:t>
      </w:r>
      <w:r w:rsidR="008E77B7">
        <w:t>self-perception</w:t>
      </w:r>
      <w:r w:rsidR="00C32E33">
        <w:t xml:space="preserve">, </w:t>
      </w:r>
      <w:r w:rsidR="006E03C4" w:rsidRPr="00B97EA3">
        <w:t xml:space="preserve">not all teenagers </w:t>
      </w:r>
      <w:r>
        <w:t>are good candidates</w:t>
      </w:r>
      <w:r w:rsidR="006E03C4" w:rsidRPr="00B97EA3">
        <w:t xml:space="preserve"> for </w:t>
      </w:r>
      <w:r w:rsidR="00C61F5C" w:rsidRPr="00B97EA3">
        <w:t>this cosmetic surgery</w:t>
      </w:r>
      <w:r>
        <w:t xml:space="preserve">, as they may still be growing.  Peak growth has </w:t>
      </w:r>
      <w:r w:rsidR="006E03C4" w:rsidRPr="00B97EA3">
        <w:t xml:space="preserve">typically </w:t>
      </w:r>
      <w:r>
        <w:t>completed</w:t>
      </w:r>
      <w:r w:rsidR="006E03C4" w:rsidRPr="00B97EA3">
        <w:t xml:space="preserve"> between </w:t>
      </w:r>
      <w:r w:rsidR="008E77B7">
        <w:t xml:space="preserve">the </w:t>
      </w:r>
      <w:r w:rsidR="006E03C4" w:rsidRPr="00B97EA3">
        <w:t>ages</w:t>
      </w:r>
      <w:r w:rsidR="008E77B7">
        <w:t xml:space="preserve"> of</w:t>
      </w:r>
      <w:r w:rsidR="006E03C4" w:rsidRPr="00B97EA3">
        <w:t xml:space="preserve"> 15 and 16</w:t>
      </w:r>
      <w:r>
        <w:t xml:space="preserve"> for young women and</w:t>
      </w:r>
      <w:r w:rsidR="006E03C4" w:rsidRPr="00B97EA3">
        <w:t xml:space="preserve"> between </w:t>
      </w:r>
      <w:r w:rsidR="008E77B7">
        <w:t xml:space="preserve">the </w:t>
      </w:r>
      <w:r w:rsidR="006E03C4" w:rsidRPr="00B97EA3">
        <w:t>ages</w:t>
      </w:r>
      <w:r w:rsidR="008E77B7">
        <w:t xml:space="preserve"> of</w:t>
      </w:r>
      <w:r w:rsidR="006E03C4" w:rsidRPr="00B97EA3">
        <w:t xml:space="preserve"> 17 or 18</w:t>
      </w:r>
      <w:r>
        <w:t xml:space="preserve"> for young men</w:t>
      </w:r>
      <w:r w:rsidR="006E03C4" w:rsidRPr="00B97EA3">
        <w:t xml:space="preserve">. The best way to discover if </w:t>
      </w:r>
      <w:r>
        <w:t>nasal surgery</w:t>
      </w:r>
      <w:r w:rsidR="006E03C4" w:rsidRPr="00B97EA3">
        <w:t xml:space="preserve"> is right for your teenager is </w:t>
      </w:r>
      <w:r>
        <w:t xml:space="preserve">via </w:t>
      </w:r>
      <w:r w:rsidR="006E03C4" w:rsidRPr="00B97EA3">
        <w:t>a consultation with Dr. David Hill.</w:t>
      </w:r>
    </w:p>
    <w:p w14:paraId="1D283203" w14:textId="06A728C9" w:rsidR="00D80E72" w:rsidRPr="00B97EA3" w:rsidRDefault="003765AC" w:rsidP="00B97EA3">
      <w:r w:rsidRPr="00B97EA3">
        <w:t>WHY CHOOSE DR. HILL</w:t>
      </w:r>
      <w:r w:rsidR="00C32E33">
        <w:t>?</w:t>
      </w:r>
    </w:p>
    <w:p w14:paraId="7F7C3936" w14:textId="2E543207" w:rsidR="009021F4" w:rsidRPr="00B97EA3" w:rsidRDefault="003765AC" w:rsidP="00B97EA3">
      <w:r w:rsidRPr="00B97EA3">
        <w:t xml:space="preserve">Dr. David Hill is a </w:t>
      </w:r>
      <w:r w:rsidR="00C32E33">
        <w:t>plastic</w:t>
      </w:r>
      <w:r w:rsidRPr="00B97EA3">
        <w:t xml:space="preserve"> surgeon based in Chicago with </w:t>
      </w:r>
      <w:r w:rsidR="00EB0D3B">
        <w:t xml:space="preserve">extensive </w:t>
      </w:r>
      <w:r w:rsidRPr="00B97EA3">
        <w:t>experience performing nose job operations</w:t>
      </w:r>
      <w:r w:rsidR="00EB0D3B">
        <w:t xml:space="preserve">, having trained with </w:t>
      </w:r>
      <w:r w:rsidR="003E7A4A">
        <w:t xml:space="preserve">a multitude of </w:t>
      </w:r>
      <w:r w:rsidR="00EB0D3B">
        <w:t>trauma and reconstructive surgeons, otolaryngologists (</w:t>
      </w:r>
      <w:proofErr w:type="spellStart"/>
      <w:r w:rsidR="00EB0D3B">
        <w:t>ENT</w:t>
      </w:r>
      <w:proofErr w:type="spellEnd"/>
      <w:r w:rsidR="00EB0D3B">
        <w:t xml:space="preserve"> surgeons), pulmonologists, </w:t>
      </w:r>
      <w:r w:rsidR="003E7A4A">
        <w:t xml:space="preserve">aesthetic (cosmetic) </w:t>
      </w:r>
      <w:r w:rsidR="00EB0D3B">
        <w:t>and plastic surgeons</w:t>
      </w:r>
      <w:r w:rsidRPr="00B97EA3">
        <w:t>. H</w:t>
      </w:r>
      <w:r w:rsidR="009021F4" w:rsidRPr="00B97EA3">
        <w:t xml:space="preserve">e believes that patient satisfaction is highest when a rhinoplasty restores </w:t>
      </w:r>
      <w:r w:rsidRPr="00B97EA3">
        <w:t>natural</w:t>
      </w:r>
      <w:r w:rsidR="008E77B7">
        <w:t>-</w:t>
      </w:r>
      <w:r w:rsidRPr="00B97EA3">
        <w:t xml:space="preserve">looking </w:t>
      </w:r>
      <w:r w:rsidR="00EB0D3B">
        <w:t>facial harmony</w:t>
      </w:r>
      <w:r w:rsidRPr="00B97EA3">
        <w:t xml:space="preserve"> that compl</w:t>
      </w:r>
      <w:r w:rsidR="008E77B7">
        <w:t>e</w:t>
      </w:r>
      <w:r w:rsidRPr="00B97EA3">
        <w:t xml:space="preserve">ments </w:t>
      </w:r>
      <w:r w:rsidR="00EB0D3B">
        <w:t xml:space="preserve">breathing functionality. </w:t>
      </w:r>
      <w:r w:rsidR="009021F4" w:rsidRPr="00B97EA3">
        <w:t xml:space="preserve">Furthermore, he focuses on achieving an ideal </w:t>
      </w:r>
      <w:r w:rsidR="003E7A4A">
        <w:t>based on patient preference, while preserving underlying cultural heritage.</w:t>
      </w:r>
    </w:p>
    <w:p w14:paraId="6959008C" w14:textId="36B2421D" w:rsidR="009021F4" w:rsidRPr="00B97EA3" w:rsidRDefault="009021F4" w:rsidP="00B97EA3">
      <w:r w:rsidRPr="00B97EA3">
        <w:t xml:space="preserve">Patients appreciate the attentive nature of Dr. Hill and the time he spends listening to their concerns and answering their questions. He </w:t>
      </w:r>
      <w:r w:rsidR="003E7A4A">
        <w:t xml:space="preserve">strongly </w:t>
      </w:r>
      <w:r w:rsidRPr="00B97EA3">
        <w:t xml:space="preserve">believes in working with </w:t>
      </w:r>
      <w:r w:rsidR="003E7A4A">
        <w:t>each</w:t>
      </w:r>
      <w:r w:rsidRPr="00B97EA3">
        <w:t xml:space="preserve"> patient to determine the best treatment plan to achieve their goals. </w:t>
      </w:r>
    </w:p>
    <w:p w14:paraId="76464D5E" w14:textId="3F581ABA" w:rsidR="009021F4" w:rsidRPr="00B97EA3" w:rsidRDefault="009021F4" w:rsidP="00B97EA3">
      <w:r w:rsidRPr="00B97EA3">
        <w:t>RHINOPLASTY NEAR ME | CHICAGO</w:t>
      </w:r>
    </w:p>
    <w:p w14:paraId="0212F847" w14:textId="56A22071" w:rsidR="009021F4" w:rsidRPr="00B97EA3" w:rsidRDefault="009021F4" w:rsidP="00B97EA3">
      <w:r w:rsidRPr="00B97EA3">
        <w:lastRenderedPageBreak/>
        <w:t xml:space="preserve">If you think a nose job may improve your appearance </w:t>
      </w:r>
      <w:r w:rsidR="003E7A4A">
        <w:t>or</w:t>
      </w:r>
      <w:r w:rsidRPr="00B97EA3">
        <w:t xml:space="preserve"> overall confidence, Dr. Hill would love to meet and tell you more about the cosmetic procedure. Schedule a consultation by contacting </w:t>
      </w:r>
      <w:r w:rsidR="00742979" w:rsidRPr="00B97EA3">
        <w:t>Concierge Aesthetics and Plastic Surgery</w:t>
      </w:r>
      <w:r w:rsidRPr="00B97EA3">
        <w:t xml:space="preserve">. Reach out online by filling out the form below or call </w:t>
      </w:r>
      <w:r w:rsidR="00742979" w:rsidRPr="00B97EA3">
        <w:t>312-255-1495.</w:t>
      </w:r>
    </w:p>
    <w:p w14:paraId="418162BF" w14:textId="77777777" w:rsidR="009021F4" w:rsidRDefault="009021F4" w:rsidP="009021F4">
      <w:pPr>
        <w:pStyle w:val="NormalWeb"/>
        <w:spacing w:before="240" w:beforeAutospacing="0" w:after="240" w:afterAutospacing="0"/>
      </w:pPr>
      <w:r>
        <w:t>SOURCES:</w:t>
      </w:r>
    </w:p>
    <w:p w14:paraId="1BB61C4B" w14:textId="66D38E30" w:rsidR="009021F4" w:rsidRPr="002279D7" w:rsidRDefault="000C1295" w:rsidP="002279D7">
      <w:hyperlink r:id="rId5" w:history="1">
        <w:proofErr w:type="spellStart"/>
        <w:r w:rsidR="009021F4" w:rsidRPr="002279D7">
          <w:t>Lalezari</w:t>
        </w:r>
        <w:proofErr w:type="spellEnd"/>
        <w:r w:rsidR="009021F4" w:rsidRPr="002279D7">
          <w:t xml:space="preserve"> S, </w:t>
        </w:r>
        <w:proofErr w:type="spellStart"/>
        <w:r w:rsidR="009021F4" w:rsidRPr="002279D7">
          <w:t>Daar</w:t>
        </w:r>
        <w:proofErr w:type="spellEnd"/>
        <w:r w:rsidR="009021F4" w:rsidRPr="002279D7">
          <w:t xml:space="preserve"> DA, Mathew PJ, </w:t>
        </w:r>
        <w:proofErr w:type="spellStart"/>
        <w:r w:rsidR="009021F4" w:rsidRPr="002279D7">
          <w:t>Mowlds</w:t>
        </w:r>
        <w:proofErr w:type="spellEnd"/>
        <w:r w:rsidR="009021F4" w:rsidRPr="002279D7">
          <w:t xml:space="preserve"> DS, </w:t>
        </w:r>
        <w:proofErr w:type="spellStart"/>
        <w:r w:rsidR="009021F4" w:rsidRPr="002279D7">
          <w:t>Paydar</w:t>
        </w:r>
        <w:proofErr w:type="spellEnd"/>
        <w:r w:rsidR="009021F4" w:rsidRPr="002279D7">
          <w:t xml:space="preserve"> </w:t>
        </w:r>
        <w:proofErr w:type="spellStart"/>
        <w:r w:rsidR="009021F4" w:rsidRPr="002279D7">
          <w:t>KZ</w:t>
        </w:r>
        <w:proofErr w:type="spellEnd"/>
        <w:r w:rsidR="009021F4" w:rsidRPr="002279D7">
          <w:t xml:space="preserve">, Wirth GA. Trends in Rhinoplasty Research: A 20-Year Bibliometric Analysis. Aesthetic </w:t>
        </w:r>
        <w:proofErr w:type="spellStart"/>
        <w:r w:rsidR="009021F4" w:rsidRPr="002279D7">
          <w:t>Plast</w:t>
        </w:r>
        <w:proofErr w:type="spellEnd"/>
        <w:r w:rsidR="009021F4" w:rsidRPr="002279D7">
          <w:t xml:space="preserve"> Surg. 2018;42(4):1071-1084. doi:10.1007/s00266-018-1130-1</w:t>
        </w:r>
      </w:hyperlink>
    </w:p>
    <w:p w14:paraId="4B6D35E2" w14:textId="4FA016CC" w:rsidR="00742979" w:rsidRPr="005811FD" w:rsidRDefault="000C1295" w:rsidP="00742979">
      <w:hyperlink r:id="rId6" w:history="1">
        <w:r w:rsidR="00742979" w:rsidRPr="005811FD">
          <w:rPr>
            <w:rStyle w:val="Hyperlink"/>
          </w:rPr>
          <w:t>2017 Plastic Surgery Statistics Report</w:t>
        </w:r>
      </w:hyperlink>
      <w:r w:rsidR="00742979" w:rsidRPr="005811FD">
        <w:t xml:space="preserve">. </w:t>
      </w:r>
      <w:r w:rsidR="00742979" w:rsidRPr="005811FD">
        <w:rPr>
          <w:i/>
        </w:rPr>
        <w:t>American Society of Plastic Surgeons.</w:t>
      </w:r>
    </w:p>
    <w:p w14:paraId="5D02B1D6" w14:textId="77777777" w:rsidR="00742979" w:rsidRPr="00830C77" w:rsidRDefault="00742979" w:rsidP="009021F4">
      <w:pPr>
        <w:pStyle w:val="NormalWeb"/>
        <w:spacing w:before="240" w:beforeAutospacing="0" w:after="240" w:afterAutospacing="0"/>
      </w:pPr>
    </w:p>
    <w:p w14:paraId="0B4DC4BE" w14:textId="77777777" w:rsidR="009021F4" w:rsidRDefault="009021F4" w:rsidP="001C1F41">
      <w:pPr>
        <w:pStyle w:val="NormalWeb"/>
        <w:spacing w:before="240" w:beforeAutospacing="0" w:after="240" w:afterAutospacing="0"/>
      </w:pPr>
    </w:p>
    <w:sectPr w:rsidR="009021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0613C9"/>
    <w:multiLevelType w:val="hybridMultilevel"/>
    <w:tmpl w:val="62363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1E4387"/>
    <w:multiLevelType w:val="hybridMultilevel"/>
    <w:tmpl w:val="A1282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E96E23"/>
    <w:multiLevelType w:val="hybridMultilevel"/>
    <w:tmpl w:val="2A9E4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61253D"/>
    <w:multiLevelType w:val="hybridMultilevel"/>
    <w:tmpl w:val="8402B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520140"/>
    <w:multiLevelType w:val="hybridMultilevel"/>
    <w:tmpl w:val="25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jO2NDC2MLK0MDNU0lEKTi0uzszPAykwqQUAV+Z2IiwAAAA="/>
  </w:docVars>
  <w:rsids>
    <w:rsidRoot w:val="001C1F41"/>
    <w:rsid w:val="000C1295"/>
    <w:rsid w:val="00167112"/>
    <w:rsid w:val="001C1F41"/>
    <w:rsid w:val="00205B8C"/>
    <w:rsid w:val="002279D7"/>
    <w:rsid w:val="003765AC"/>
    <w:rsid w:val="003B3A9A"/>
    <w:rsid w:val="003E7A4A"/>
    <w:rsid w:val="004A4D81"/>
    <w:rsid w:val="00622E1D"/>
    <w:rsid w:val="006E03C4"/>
    <w:rsid w:val="00742979"/>
    <w:rsid w:val="00830C77"/>
    <w:rsid w:val="0089134C"/>
    <w:rsid w:val="008A4B49"/>
    <w:rsid w:val="008E77B7"/>
    <w:rsid w:val="009021F4"/>
    <w:rsid w:val="00986286"/>
    <w:rsid w:val="009F2DC2"/>
    <w:rsid w:val="00A55C08"/>
    <w:rsid w:val="00A758BE"/>
    <w:rsid w:val="00B97EA3"/>
    <w:rsid w:val="00C32E33"/>
    <w:rsid w:val="00C61F5C"/>
    <w:rsid w:val="00D80E72"/>
    <w:rsid w:val="00E65D0E"/>
    <w:rsid w:val="00EB0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98B09"/>
  <w15:chartTrackingRefBased/>
  <w15:docId w15:val="{74FD09C1-EF57-4F49-9E8A-C50AB4F84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C1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0E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0E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30C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C7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765AC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42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lasticsurgery.org/documents/News/Statistics/2017/plastic-surgery-statistics-full-report-2017.pdf" TargetMode="External"/><Relationship Id="rId5" Type="http://schemas.openxmlformats.org/officeDocument/2006/relationships/hyperlink" Target="https://pubmed.ncbi.nlm.nih.gov/29717338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2</Words>
  <Characters>480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2</cp:revision>
  <dcterms:created xsi:type="dcterms:W3CDTF">2020-07-10T00:14:00Z</dcterms:created>
  <dcterms:modified xsi:type="dcterms:W3CDTF">2020-07-10T00:14:00Z</dcterms:modified>
</cp:coreProperties>
</file>